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05E5B44" w14:textId="2DE5656A" w:rsidR="00C541C8" w:rsidRPr="008525D0" w:rsidRDefault="00C541C8" w:rsidP="007A649F">
      <w:pPr>
        <w:rPr>
          <w:sz w:val="18"/>
          <w:szCs w:val="18"/>
          <w:lang w:val="en-US"/>
        </w:rPr>
      </w:pPr>
    </w:p>
    <w:tbl>
      <w:tblPr>
        <w:tblW w:w="9611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388"/>
        <w:gridCol w:w="447"/>
        <w:gridCol w:w="6776"/>
      </w:tblGrid>
      <w:tr w:rsidR="007A649F" w:rsidRPr="008525D0" w14:paraId="380FE68E" w14:textId="77777777" w:rsidTr="007A649F">
        <w:trPr>
          <w:trHeight w:val="284"/>
        </w:trPr>
        <w:tc>
          <w:tcPr>
            <w:tcW w:w="2388" w:type="dxa"/>
          </w:tcPr>
          <w:p w14:paraId="1D881871" w14:textId="77777777" w:rsidR="007A649F" w:rsidRPr="008525D0" w:rsidRDefault="007A649F" w:rsidP="007A649F">
            <w:pPr>
              <w:rPr>
                <w:rFonts w:ascii="Rubik" w:eastAsia="Aptos" w:hAnsi="Rubik" w:cs="Rubik"/>
                <w:kern w:val="2"/>
                <w:sz w:val="34"/>
                <w:szCs w:val="34"/>
              </w:rPr>
            </w:pPr>
            <w:r w:rsidRPr="008525D0">
              <w:rPr>
                <w:rFonts w:ascii="Rubik" w:eastAsia="Aptos" w:hAnsi="Rubik" w:cs="Rubik"/>
                <w:kern w:val="2"/>
                <w:sz w:val="34"/>
                <w:szCs w:val="34"/>
              </w:rPr>
              <w:t>HRA03</w:t>
            </w:r>
          </w:p>
        </w:tc>
        <w:tc>
          <w:tcPr>
            <w:tcW w:w="447" w:type="dxa"/>
            <w:tcBorders>
              <w:top w:val="nil"/>
              <w:bottom w:val="nil"/>
            </w:tcBorders>
          </w:tcPr>
          <w:p w14:paraId="091E72BB" w14:textId="77777777" w:rsidR="007A649F" w:rsidRPr="008525D0" w:rsidRDefault="007A649F" w:rsidP="007A649F">
            <w:pPr>
              <w:rPr>
                <w:rFonts w:ascii="Rubik" w:eastAsia="Aptos" w:hAnsi="Rubik" w:cs="Rubik"/>
                <w:kern w:val="2"/>
                <w:sz w:val="34"/>
                <w:szCs w:val="34"/>
              </w:rPr>
            </w:pPr>
          </w:p>
        </w:tc>
        <w:tc>
          <w:tcPr>
            <w:tcW w:w="6776" w:type="dxa"/>
          </w:tcPr>
          <w:p w14:paraId="702434F1" w14:textId="504F2361" w:rsidR="007A649F" w:rsidRPr="008525D0" w:rsidRDefault="007A649F" w:rsidP="007A649F">
            <w:pPr>
              <w:ind w:right="-104"/>
              <w:rPr>
                <w:rFonts w:ascii="Rubik" w:hAnsi="Rubik" w:cs="Rubik"/>
                <w:color w:val="000000"/>
                <w:sz w:val="34"/>
                <w:szCs w:val="34"/>
              </w:rPr>
            </w:pPr>
            <w:r w:rsidRPr="008525D0">
              <w:rPr>
                <w:rFonts w:ascii="Rubik" w:hAnsi="Rubik" w:cs="Rubik"/>
                <w:color w:val="000000"/>
                <w:sz w:val="34"/>
                <w:szCs w:val="34"/>
              </w:rPr>
              <w:t>VACANT</w:t>
            </w:r>
            <w:r w:rsidR="00140AAA">
              <w:rPr>
                <w:rFonts w:ascii="Rubik" w:hAnsi="Rubik" w:cs="Rubik"/>
                <w:color w:val="000000"/>
                <w:sz w:val="34"/>
                <w:szCs w:val="34"/>
              </w:rPr>
              <w:t xml:space="preserve"> </w:t>
            </w:r>
            <w:r w:rsidRPr="008525D0">
              <w:rPr>
                <w:rFonts w:ascii="Rubik" w:hAnsi="Rubik" w:cs="Rubik"/>
                <w:color w:val="000000"/>
                <w:sz w:val="34"/>
                <w:szCs w:val="34"/>
              </w:rPr>
              <w:t>SALES MANAGER</w:t>
            </w:r>
            <w:r w:rsidR="00C93AE9" w:rsidRPr="008525D0">
              <w:rPr>
                <w:rFonts w:ascii="Rubik" w:hAnsi="Rubik" w:cs="Rubik"/>
                <w:color w:val="000000"/>
                <w:sz w:val="34"/>
                <w:szCs w:val="34"/>
              </w:rPr>
              <w:t xml:space="preserve"> </w:t>
            </w:r>
            <w:r w:rsidR="005A2049" w:rsidRPr="008525D0">
              <w:rPr>
                <w:rFonts w:ascii="Rubik" w:hAnsi="Rubik" w:cs="Rubik"/>
                <w:color w:val="000000"/>
                <w:sz w:val="34"/>
                <w:szCs w:val="34"/>
              </w:rPr>
              <w:t>–</w:t>
            </w:r>
            <w:r w:rsidR="00DC21E0">
              <w:rPr>
                <w:rFonts w:ascii="Rubik" w:hAnsi="Rubik" w:cs="Rubik"/>
                <w:color w:val="000000"/>
                <w:sz w:val="34"/>
                <w:szCs w:val="34"/>
              </w:rPr>
              <w:t xml:space="preserve"> SECUNDA</w:t>
            </w:r>
          </w:p>
        </w:tc>
      </w:tr>
    </w:tbl>
    <w:p w14:paraId="550CA9BB" w14:textId="77777777" w:rsidR="007A649F" w:rsidRPr="008525D0" w:rsidRDefault="007A649F" w:rsidP="007A649F">
      <w:pPr>
        <w:spacing w:after="0" w:line="240" w:lineRule="auto"/>
        <w:rPr>
          <w:rFonts w:ascii="Rubik" w:eastAsia="Aptos" w:hAnsi="Rubik"/>
          <w:kern w:val="2"/>
          <w:sz w:val="16"/>
          <w:szCs w:val="16"/>
        </w:rPr>
      </w:pPr>
    </w:p>
    <w:p w14:paraId="06A9AA42" w14:textId="3B737A49" w:rsidR="000E336E" w:rsidRPr="008525D0" w:rsidRDefault="000E336E" w:rsidP="000E336E">
      <w:pPr>
        <w:spacing w:after="0" w:line="276" w:lineRule="auto"/>
        <w:jc w:val="both"/>
        <w:rPr>
          <w:rFonts w:ascii="Rubik" w:hAnsi="Rubik" w:cs="Rubik"/>
          <w:sz w:val="20"/>
          <w:szCs w:val="20"/>
        </w:rPr>
      </w:pPr>
      <w:r w:rsidRPr="008525D0">
        <w:rPr>
          <w:rFonts w:ascii="Rubik" w:hAnsi="Rubik" w:cs="Rubik"/>
          <w:sz w:val="20"/>
          <w:szCs w:val="20"/>
        </w:rPr>
        <w:t>The Westvaal Motor Group is a fast-growing and dynamic motor dealership group with 3</w:t>
      </w:r>
      <w:r w:rsidR="0024501C">
        <w:rPr>
          <w:rFonts w:ascii="Rubik" w:hAnsi="Rubik" w:cs="Rubik"/>
          <w:sz w:val="20"/>
          <w:szCs w:val="20"/>
        </w:rPr>
        <w:t>8</w:t>
      </w:r>
      <w:r w:rsidRPr="008525D0">
        <w:rPr>
          <w:rFonts w:ascii="Rubik" w:hAnsi="Rubik" w:cs="Rubik"/>
          <w:sz w:val="20"/>
          <w:szCs w:val="20"/>
        </w:rPr>
        <w:t xml:space="preserve"> Dealerships in 6 Provinces, and we are currently expanding our business footprint all across South Africa. If you consider yourself to be a strategic business and marketing leader this unique opportunity is for you. We currently have this new vacancy in our vehicle sales department at our</w:t>
      </w:r>
      <w:r w:rsidR="00914FDE">
        <w:rPr>
          <w:rFonts w:ascii="Rubik" w:hAnsi="Rubik" w:cs="Rubik"/>
          <w:sz w:val="20"/>
          <w:szCs w:val="20"/>
        </w:rPr>
        <w:t xml:space="preserve"> </w:t>
      </w:r>
      <w:r w:rsidR="00DC21E0">
        <w:rPr>
          <w:rFonts w:ascii="Rubik" w:hAnsi="Rubik" w:cs="Rubik"/>
          <w:b/>
          <w:bCs/>
          <w:sz w:val="20"/>
          <w:szCs w:val="20"/>
        </w:rPr>
        <w:t>Secunda</w:t>
      </w:r>
      <w:r w:rsidRPr="008525D0">
        <w:rPr>
          <w:rFonts w:ascii="Rubik" w:hAnsi="Rubik" w:cs="Rubik"/>
          <w:b/>
          <w:bCs/>
          <w:sz w:val="20"/>
          <w:szCs w:val="20"/>
        </w:rPr>
        <w:t xml:space="preserve"> Dealership – Mpumalanga Province</w:t>
      </w:r>
      <w:r w:rsidRPr="008525D0">
        <w:rPr>
          <w:rFonts w:ascii="Rubik" w:hAnsi="Rubik" w:cs="Rubik"/>
          <w:sz w:val="20"/>
          <w:szCs w:val="20"/>
        </w:rPr>
        <w:t>. We are searching for candidates who meet the following criteria:</w:t>
      </w:r>
    </w:p>
    <w:p w14:paraId="20A90152" w14:textId="77777777" w:rsidR="007A649F" w:rsidRPr="00957407" w:rsidRDefault="007A649F" w:rsidP="007A649F">
      <w:pPr>
        <w:spacing w:after="0" w:line="276" w:lineRule="auto"/>
        <w:jc w:val="both"/>
        <w:rPr>
          <w:rFonts w:ascii="Rubik" w:eastAsia="Aptos" w:hAnsi="Rubik" w:cs="Rubik"/>
          <w:kern w:val="2"/>
          <w:sz w:val="20"/>
          <w:szCs w:val="20"/>
        </w:rPr>
      </w:pPr>
    </w:p>
    <w:tbl>
      <w:tblPr>
        <w:tblW w:w="96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06"/>
      </w:tblGrid>
      <w:tr w:rsidR="007A649F" w:rsidRPr="008525D0" w14:paraId="55A88C06" w14:textId="77777777" w:rsidTr="007A649F">
        <w:tc>
          <w:tcPr>
            <w:tcW w:w="9606" w:type="dxa"/>
            <w:shd w:val="clear" w:color="auto" w:fill="050E24"/>
          </w:tcPr>
          <w:p w14:paraId="0EA471A5" w14:textId="74B91497" w:rsidR="007A649F" w:rsidRPr="008525D0" w:rsidRDefault="007A649F" w:rsidP="007A649F">
            <w:pPr>
              <w:tabs>
                <w:tab w:val="left" w:pos="9324"/>
              </w:tabs>
              <w:spacing w:after="0" w:line="240" w:lineRule="auto"/>
              <w:rPr>
                <w:rFonts w:ascii="Rubik" w:eastAsia="Aptos" w:hAnsi="Rubik"/>
                <w:b/>
                <w:bCs/>
                <w:kern w:val="2"/>
                <w:sz w:val="26"/>
                <w:szCs w:val="28"/>
              </w:rPr>
            </w:pPr>
            <w:r w:rsidRPr="008525D0">
              <w:rPr>
                <w:rFonts w:ascii="Rubik" w:eastAsia="Aptos" w:hAnsi="Rubik"/>
                <w:b/>
                <w:bCs/>
                <w:kern w:val="2"/>
                <w:sz w:val="26"/>
                <w:szCs w:val="28"/>
              </w:rPr>
              <w:t>Duties / Responsibilities</w:t>
            </w:r>
            <w:r w:rsidRPr="008525D0">
              <w:rPr>
                <w:rFonts w:ascii="Rubik" w:eastAsia="Aptos" w:hAnsi="Rubik"/>
                <w:b/>
                <w:bCs/>
                <w:kern w:val="2"/>
                <w:sz w:val="26"/>
                <w:szCs w:val="28"/>
              </w:rPr>
              <w:tab/>
            </w:r>
          </w:p>
        </w:tc>
      </w:tr>
    </w:tbl>
    <w:p w14:paraId="3E10AE27" w14:textId="77777777" w:rsidR="007A649F" w:rsidRPr="00957407" w:rsidRDefault="007A649F" w:rsidP="007A649F">
      <w:pPr>
        <w:spacing w:after="0" w:line="240" w:lineRule="auto"/>
        <w:rPr>
          <w:rFonts w:ascii="Rubik" w:eastAsia="Aptos" w:hAnsi="Rubik" w:cs="Rubik"/>
          <w:kern w:val="2"/>
          <w:sz w:val="20"/>
          <w:szCs w:val="20"/>
        </w:rPr>
      </w:pPr>
    </w:p>
    <w:p w14:paraId="20F5DE32" w14:textId="58271EC1" w:rsidR="007A649F" w:rsidRPr="006C2242" w:rsidRDefault="007A649F" w:rsidP="0024501C">
      <w:pPr>
        <w:numPr>
          <w:ilvl w:val="0"/>
          <w:numId w:val="4"/>
        </w:numPr>
        <w:suppressAutoHyphens/>
        <w:spacing w:after="0" w:line="240" w:lineRule="auto"/>
        <w:ind w:left="850" w:hanging="357"/>
        <w:jc w:val="both"/>
        <w:rPr>
          <w:rFonts w:ascii="Rubik" w:eastAsia="Aptos" w:hAnsi="Rubik" w:cs="Rubik"/>
          <w:kern w:val="2"/>
          <w:sz w:val="20"/>
          <w:szCs w:val="20"/>
        </w:rPr>
      </w:pPr>
      <w:r w:rsidRPr="006C2242">
        <w:rPr>
          <w:rFonts w:ascii="Rubik" w:eastAsia="Aptos" w:hAnsi="Rubik" w:cs="Rubik"/>
          <w:kern w:val="2"/>
          <w:sz w:val="20"/>
          <w:szCs w:val="20"/>
        </w:rPr>
        <w:t>Manage all aspects of the Sales Department to ensure achievement of Customer enthusiasm, Owner loyalty and goals related to sales and profit.</w:t>
      </w:r>
    </w:p>
    <w:p w14:paraId="1359D758" w14:textId="6FD3C2F4" w:rsidR="007A649F" w:rsidRPr="006C2242" w:rsidRDefault="007A649F" w:rsidP="0024501C">
      <w:pPr>
        <w:numPr>
          <w:ilvl w:val="0"/>
          <w:numId w:val="4"/>
        </w:numPr>
        <w:suppressAutoHyphens/>
        <w:spacing w:after="0" w:line="240" w:lineRule="auto"/>
        <w:ind w:left="850" w:hanging="357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  <w:r w:rsidRPr="006C2242">
        <w:rPr>
          <w:rFonts w:ascii="Rubik" w:eastAsia="Times New Roman" w:hAnsi="Rubik" w:cs="Rubik"/>
          <w:bCs/>
          <w:kern w:val="2"/>
          <w:sz w:val="20"/>
          <w:szCs w:val="20"/>
        </w:rPr>
        <w:t>Create and implement marketing strategies to develop sales business.</w:t>
      </w:r>
    </w:p>
    <w:p w14:paraId="78A700C4" w14:textId="3A757FB8" w:rsidR="007A649F" w:rsidRPr="006C2242" w:rsidRDefault="007A649F" w:rsidP="0024501C">
      <w:pPr>
        <w:numPr>
          <w:ilvl w:val="0"/>
          <w:numId w:val="4"/>
        </w:numPr>
        <w:suppressAutoHyphens/>
        <w:spacing w:after="0" w:line="240" w:lineRule="auto"/>
        <w:ind w:left="850" w:hanging="357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  <w:r w:rsidRPr="006C2242">
        <w:rPr>
          <w:rFonts w:ascii="Rubik" w:eastAsia="Times New Roman" w:hAnsi="Rubik" w:cs="Rubik"/>
          <w:bCs/>
          <w:kern w:val="2"/>
          <w:sz w:val="20"/>
          <w:szCs w:val="20"/>
        </w:rPr>
        <w:t>Identify and pursue new sales opportunities.</w:t>
      </w:r>
    </w:p>
    <w:p w14:paraId="39D54914" w14:textId="2DA1CC93" w:rsidR="007A649F" w:rsidRPr="006C2242" w:rsidRDefault="007A649F" w:rsidP="0024501C">
      <w:pPr>
        <w:numPr>
          <w:ilvl w:val="0"/>
          <w:numId w:val="4"/>
        </w:numPr>
        <w:suppressAutoHyphens/>
        <w:spacing w:after="0" w:line="240" w:lineRule="auto"/>
        <w:ind w:left="850" w:hanging="357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  <w:r w:rsidRPr="006C2242">
        <w:rPr>
          <w:rFonts w:ascii="Rubik" w:eastAsia="Times New Roman" w:hAnsi="Rubik" w:cs="Rubik"/>
          <w:bCs/>
          <w:kern w:val="2"/>
          <w:sz w:val="20"/>
          <w:szCs w:val="20"/>
        </w:rPr>
        <w:t>Manage customer relationships by ensuring excellent customer service levels and frequent visits to potential and existing customers.</w:t>
      </w:r>
    </w:p>
    <w:p w14:paraId="46615111" w14:textId="77777777" w:rsidR="007A649F" w:rsidRPr="006C2242" w:rsidRDefault="007A649F" w:rsidP="0024501C">
      <w:pPr>
        <w:numPr>
          <w:ilvl w:val="0"/>
          <w:numId w:val="4"/>
        </w:numPr>
        <w:suppressAutoHyphens/>
        <w:spacing w:after="0" w:line="240" w:lineRule="auto"/>
        <w:ind w:left="850" w:hanging="357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  <w:r w:rsidRPr="006C2242">
        <w:rPr>
          <w:rFonts w:ascii="Rubik" w:eastAsia="Times New Roman" w:hAnsi="Rubik" w:cs="Rubik"/>
          <w:bCs/>
          <w:kern w:val="2"/>
          <w:sz w:val="20"/>
          <w:szCs w:val="20"/>
        </w:rPr>
        <w:t>Meet sales targets, performance goals and stay updated with industry trends.</w:t>
      </w:r>
    </w:p>
    <w:p w14:paraId="1E6FD9FC" w14:textId="77777777" w:rsidR="007A649F" w:rsidRDefault="007A649F" w:rsidP="0024501C">
      <w:pPr>
        <w:numPr>
          <w:ilvl w:val="0"/>
          <w:numId w:val="4"/>
        </w:numPr>
        <w:suppressAutoHyphens/>
        <w:spacing w:after="0" w:line="240" w:lineRule="auto"/>
        <w:ind w:left="850" w:hanging="357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  <w:r w:rsidRPr="006C2242">
        <w:rPr>
          <w:rFonts w:ascii="Rubik" w:eastAsia="Times New Roman" w:hAnsi="Rubik" w:cs="Rubik"/>
          <w:bCs/>
          <w:kern w:val="2"/>
          <w:sz w:val="20"/>
          <w:szCs w:val="20"/>
        </w:rPr>
        <w:t>Presenting mobility solutions to meet customer needs.</w:t>
      </w:r>
    </w:p>
    <w:p w14:paraId="2A1860A1" w14:textId="3E1FB43D" w:rsidR="0008648E" w:rsidRPr="006C2242" w:rsidRDefault="0008648E" w:rsidP="0024501C">
      <w:pPr>
        <w:numPr>
          <w:ilvl w:val="0"/>
          <w:numId w:val="4"/>
        </w:numPr>
        <w:suppressAutoHyphens/>
        <w:spacing w:after="0" w:line="240" w:lineRule="auto"/>
        <w:ind w:left="850" w:hanging="357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  <w:r>
        <w:rPr>
          <w:rFonts w:ascii="Rubik" w:eastAsia="Times New Roman" w:hAnsi="Rubik" w:cs="Rubik"/>
          <w:bCs/>
          <w:kern w:val="2"/>
          <w:sz w:val="20"/>
          <w:szCs w:val="20"/>
        </w:rPr>
        <w:t xml:space="preserve">Lead, Motivate and develop staff </w:t>
      </w:r>
    </w:p>
    <w:p w14:paraId="1F553E6D" w14:textId="77777777" w:rsidR="00525F68" w:rsidRPr="00957407" w:rsidRDefault="00525F68" w:rsidP="00525F68">
      <w:pPr>
        <w:suppressAutoHyphens/>
        <w:spacing w:before="120" w:after="0" w:line="240" w:lineRule="auto"/>
        <w:ind w:left="851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</w:p>
    <w:tbl>
      <w:tblPr>
        <w:tblW w:w="96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06"/>
      </w:tblGrid>
      <w:tr w:rsidR="007A649F" w:rsidRPr="008525D0" w14:paraId="5DFBA6D8" w14:textId="77777777" w:rsidTr="007A649F">
        <w:tc>
          <w:tcPr>
            <w:tcW w:w="9606" w:type="dxa"/>
            <w:shd w:val="clear" w:color="auto" w:fill="050E24"/>
          </w:tcPr>
          <w:p w14:paraId="440A6619" w14:textId="77777777" w:rsidR="007A649F" w:rsidRPr="008525D0" w:rsidRDefault="007A649F" w:rsidP="007A649F">
            <w:pPr>
              <w:spacing w:after="0" w:line="240" w:lineRule="auto"/>
              <w:rPr>
                <w:rFonts w:ascii="Rubik" w:eastAsia="Aptos" w:hAnsi="Rubik"/>
                <w:b/>
                <w:bCs/>
                <w:kern w:val="2"/>
                <w:sz w:val="26"/>
                <w:szCs w:val="28"/>
              </w:rPr>
            </w:pPr>
            <w:r w:rsidRPr="008525D0">
              <w:rPr>
                <w:rFonts w:ascii="Rubik" w:eastAsia="Aptos" w:hAnsi="Rubik"/>
                <w:b/>
                <w:bCs/>
                <w:kern w:val="2"/>
                <w:sz w:val="26"/>
                <w:szCs w:val="28"/>
              </w:rPr>
              <w:t>Requirements</w:t>
            </w:r>
          </w:p>
        </w:tc>
      </w:tr>
    </w:tbl>
    <w:p w14:paraId="1A3C9D8A" w14:textId="77777777" w:rsidR="007A649F" w:rsidRPr="00957407" w:rsidRDefault="007A649F" w:rsidP="007A649F">
      <w:pPr>
        <w:spacing w:after="0" w:line="240" w:lineRule="auto"/>
        <w:jc w:val="both"/>
        <w:rPr>
          <w:rFonts w:ascii="Rubik" w:eastAsia="Aptos" w:hAnsi="Rubik" w:cs="Rubik"/>
          <w:kern w:val="2"/>
          <w:sz w:val="20"/>
          <w:szCs w:val="20"/>
        </w:rPr>
      </w:pPr>
    </w:p>
    <w:p w14:paraId="22746E48" w14:textId="4EE5741C" w:rsidR="007A649F" w:rsidRDefault="007A649F" w:rsidP="0024501C">
      <w:pPr>
        <w:numPr>
          <w:ilvl w:val="0"/>
          <w:numId w:val="6"/>
        </w:numPr>
        <w:suppressAutoHyphens/>
        <w:spacing w:after="0" w:line="240" w:lineRule="auto"/>
        <w:ind w:left="851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  <w:r w:rsidRPr="006C2242">
        <w:rPr>
          <w:rFonts w:ascii="Rubik" w:eastAsia="Times New Roman" w:hAnsi="Rubik" w:cs="Rubik"/>
          <w:bCs/>
          <w:kern w:val="2"/>
          <w:sz w:val="20"/>
          <w:szCs w:val="20"/>
        </w:rPr>
        <w:t xml:space="preserve">Relevant Marketing qualification (Advantageous) &amp; </w:t>
      </w:r>
      <w:r w:rsidR="0063763F" w:rsidRPr="006C2242">
        <w:rPr>
          <w:rFonts w:ascii="Rubik" w:eastAsia="Times New Roman" w:hAnsi="Rubik" w:cs="Rubik"/>
          <w:bCs/>
          <w:kern w:val="2"/>
          <w:sz w:val="20"/>
          <w:szCs w:val="20"/>
        </w:rPr>
        <w:t>10</w:t>
      </w:r>
      <w:r w:rsidRPr="006C2242">
        <w:rPr>
          <w:rFonts w:ascii="Rubik" w:eastAsia="Times New Roman" w:hAnsi="Rubik" w:cs="Rubik"/>
          <w:bCs/>
          <w:kern w:val="2"/>
          <w:sz w:val="20"/>
          <w:szCs w:val="20"/>
        </w:rPr>
        <w:t xml:space="preserve"> years sales experience</w:t>
      </w:r>
      <w:r w:rsidR="00140AAA">
        <w:rPr>
          <w:rFonts w:ascii="Rubik" w:eastAsia="Times New Roman" w:hAnsi="Rubik" w:cs="Rubik"/>
          <w:bCs/>
          <w:kern w:val="2"/>
          <w:sz w:val="20"/>
          <w:szCs w:val="20"/>
        </w:rPr>
        <w:t xml:space="preserve"> </w:t>
      </w:r>
    </w:p>
    <w:p w14:paraId="67B78E01" w14:textId="77777777" w:rsidR="007A649F" w:rsidRPr="006C2242" w:rsidRDefault="007A649F" w:rsidP="0024501C">
      <w:pPr>
        <w:numPr>
          <w:ilvl w:val="0"/>
          <w:numId w:val="6"/>
        </w:numPr>
        <w:suppressAutoHyphens/>
        <w:spacing w:after="0" w:line="240" w:lineRule="auto"/>
        <w:ind w:left="851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  <w:r w:rsidRPr="006C2242">
        <w:rPr>
          <w:rFonts w:ascii="Rubik" w:eastAsia="Times New Roman" w:hAnsi="Rubik" w:cs="Rubik"/>
          <w:bCs/>
          <w:kern w:val="2"/>
          <w:sz w:val="20"/>
          <w:szCs w:val="20"/>
        </w:rPr>
        <w:t>Management and self-driven abilities coupled with integrity will ensure further suitability.</w:t>
      </w:r>
    </w:p>
    <w:p w14:paraId="07CFB201" w14:textId="3B7A9F35" w:rsidR="007A649F" w:rsidRPr="006C2242" w:rsidRDefault="007A649F" w:rsidP="0024501C">
      <w:pPr>
        <w:numPr>
          <w:ilvl w:val="0"/>
          <w:numId w:val="6"/>
        </w:numPr>
        <w:suppressAutoHyphens/>
        <w:spacing w:after="0" w:line="240" w:lineRule="auto"/>
        <w:ind w:left="709" w:hanging="218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  <w:r w:rsidRPr="006C2242">
        <w:rPr>
          <w:rFonts w:ascii="Rubik" w:eastAsia="Times New Roman" w:hAnsi="Rubik" w:cs="Rubik"/>
          <w:bCs/>
          <w:kern w:val="2"/>
          <w:sz w:val="20"/>
          <w:szCs w:val="20"/>
        </w:rPr>
        <w:t xml:space="preserve">Application of </w:t>
      </w:r>
      <w:r w:rsidR="00EA2FF0" w:rsidRPr="006C2242">
        <w:rPr>
          <w:rFonts w:ascii="Rubik" w:eastAsia="Times New Roman" w:hAnsi="Rubik" w:cs="Rubik"/>
          <w:bCs/>
          <w:kern w:val="2"/>
          <w:sz w:val="20"/>
          <w:szCs w:val="20"/>
        </w:rPr>
        <w:t>p</w:t>
      </w:r>
      <w:r w:rsidRPr="006C2242">
        <w:rPr>
          <w:rFonts w:ascii="Rubik" w:eastAsia="Times New Roman" w:hAnsi="Rubik" w:cs="Rubik"/>
          <w:bCs/>
          <w:kern w:val="2"/>
          <w:sz w:val="20"/>
          <w:szCs w:val="20"/>
        </w:rPr>
        <w:t xml:space="preserve">olicies &amp; </w:t>
      </w:r>
      <w:r w:rsidR="00EA2FF0" w:rsidRPr="006C2242">
        <w:rPr>
          <w:rFonts w:ascii="Rubik" w:eastAsia="Times New Roman" w:hAnsi="Rubik" w:cs="Rubik"/>
          <w:bCs/>
          <w:kern w:val="2"/>
          <w:sz w:val="20"/>
          <w:szCs w:val="20"/>
        </w:rPr>
        <w:t>p</w:t>
      </w:r>
      <w:r w:rsidRPr="006C2242">
        <w:rPr>
          <w:rFonts w:ascii="Rubik" w:eastAsia="Times New Roman" w:hAnsi="Rubik" w:cs="Rubik"/>
          <w:bCs/>
          <w:kern w:val="2"/>
          <w:sz w:val="20"/>
          <w:szCs w:val="20"/>
        </w:rPr>
        <w:t xml:space="preserve">rocedures, </w:t>
      </w:r>
      <w:r w:rsidR="00EA2FF0" w:rsidRPr="006C2242">
        <w:rPr>
          <w:rFonts w:ascii="Rubik" w:eastAsia="Times New Roman" w:hAnsi="Rubik" w:cs="Rubik"/>
          <w:bCs/>
          <w:kern w:val="2"/>
          <w:sz w:val="20"/>
          <w:szCs w:val="20"/>
        </w:rPr>
        <w:t>b</w:t>
      </w:r>
      <w:r w:rsidRPr="006C2242">
        <w:rPr>
          <w:rFonts w:ascii="Rubik" w:eastAsia="Times New Roman" w:hAnsi="Rubik" w:cs="Rubik"/>
          <w:bCs/>
          <w:kern w:val="2"/>
          <w:sz w:val="20"/>
          <w:szCs w:val="20"/>
        </w:rPr>
        <w:t xml:space="preserve">usiness </w:t>
      </w:r>
      <w:r w:rsidR="00EA2FF0" w:rsidRPr="006C2242">
        <w:rPr>
          <w:rFonts w:ascii="Rubik" w:eastAsia="Times New Roman" w:hAnsi="Rubik" w:cs="Rubik"/>
          <w:bCs/>
          <w:kern w:val="2"/>
          <w:sz w:val="20"/>
          <w:szCs w:val="20"/>
        </w:rPr>
        <w:t>o</w:t>
      </w:r>
      <w:r w:rsidRPr="006C2242">
        <w:rPr>
          <w:rFonts w:ascii="Rubik" w:eastAsia="Times New Roman" w:hAnsi="Rubik" w:cs="Rubik"/>
          <w:bCs/>
          <w:kern w:val="2"/>
          <w:sz w:val="20"/>
          <w:szCs w:val="20"/>
        </w:rPr>
        <w:t xml:space="preserve">perations, </w:t>
      </w:r>
      <w:r w:rsidR="00EA2FF0" w:rsidRPr="006C2242">
        <w:rPr>
          <w:rFonts w:ascii="Rubik" w:eastAsia="Times New Roman" w:hAnsi="Rubik" w:cs="Rubik"/>
          <w:bCs/>
          <w:kern w:val="2"/>
          <w:sz w:val="20"/>
          <w:szCs w:val="20"/>
        </w:rPr>
        <w:t>m</w:t>
      </w:r>
      <w:r w:rsidRPr="006C2242">
        <w:rPr>
          <w:rFonts w:ascii="Rubik" w:eastAsia="Times New Roman" w:hAnsi="Rubik" w:cs="Rubik"/>
          <w:bCs/>
          <w:kern w:val="2"/>
          <w:sz w:val="20"/>
          <w:szCs w:val="20"/>
        </w:rPr>
        <w:t xml:space="preserve">arketing, </w:t>
      </w:r>
      <w:r w:rsidR="00EA2FF0" w:rsidRPr="006C2242">
        <w:rPr>
          <w:rFonts w:ascii="Rubik" w:eastAsia="Times New Roman" w:hAnsi="Rubik" w:cs="Rubik"/>
          <w:bCs/>
          <w:kern w:val="2"/>
          <w:sz w:val="20"/>
          <w:szCs w:val="20"/>
        </w:rPr>
        <w:t>c</w:t>
      </w:r>
      <w:r w:rsidRPr="006C2242">
        <w:rPr>
          <w:rFonts w:ascii="Rubik" w:eastAsia="Times New Roman" w:hAnsi="Rubik" w:cs="Rubik"/>
          <w:bCs/>
          <w:kern w:val="2"/>
          <w:sz w:val="20"/>
          <w:szCs w:val="20"/>
        </w:rPr>
        <w:t xml:space="preserve">omputer </w:t>
      </w:r>
      <w:r w:rsidR="00EA2FF0" w:rsidRPr="006C2242">
        <w:rPr>
          <w:rFonts w:ascii="Rubik" w:eastAsia="Times New Roman" w:hAnsi="Rubik" w:cs="Rubik"/>
          <w:bCs/>
          <w:kern w:val="2"/>
          <w:sz w:val="20"/>
          <w:szCs w:val="20"/>
        </w:rPr>
        <w:t>k</w:t>
      </w:r>
      <w:r w:rsidRPr="006C2242">
        <w:rPr>
          <w:rFonts w:ascii="Rubik" w:eastAsia="Times New Roman" w:hAnsi="Rubik" w:cs="Rubik"/>
          <w:bCs/>
          <w:kern w:val="2"/>
          <w:sz w:val="20"/>
          <w:szCs w:val="20"/>
        </w:rPr>
        <w:t xml:space="preserve">nowledge, </w:t>
      </w:r>
      <w:r w:rsidR="00EA2FF0" w:rsidRPr="006C2242">
        <w:rPr>
          <w:rFonts w:ascii="Rubik" w:eastAsia="Times New Roman" w:hAnsi="Rubik" w:cs="Rubik"/>
          <w:bCs/>
          <w:kern w:val="2"/>
          <w:sz w:val="20"/>
          <w:szCs w:val="20"/>
        </w:rPr>
        <w:t>f</w:t>
      </w:r>
      <w:r w:rsidRPr="006C2242">
        <w:rPr>
          <w:rFonts w:ascii="Rubik" w:eastAsia="Times New Roman" w:hAnsi="Rubik" w:cs="Rubik"/>
          <w:bCs/>
          <w:kern w:val="2"/>
          <w:sz w:val="20"/>
          <w:szCs w:val="20"/>
        </w:rPr>
        <w:t xml:space="preserve">inancial analysis and </w:t>
      </w:r>
      <w:r w:rsidR="00EA2FF0" w:rsidRPr="006C2242">
        <w:rPr>
          <w:rFonts w:ascii="Rubik" w:eastAsia="Times New Roman" w:hAnsi="Rubik" w:cs="Rubik"/>
          <w:bCs/>
          <w:kern w:val="2"/>
          <w:sz w:val="20"/>
          <w:szCs w:val="20"/>
        </w:rPr>
        <w:t>c</w:t>
      </w:r>
      <w:r w:rsidRPr="006C2242">
        <w:rPr>
          <w:rFonts w:ascii="Rubik" w:eastAsia="Times New Roman" w:hAnsi="Rubik" w:cs="Rubik"/>
          <w:bCs/>
          <w:kern w:val="2"/>
          <w:sz w:val="20"/>
          <w:szCs w:val="20"/>
        </w:rPr>
        <w:t xml:space="preserve">ustomer handling </w:t>
      </w:r>
      <w:r w:rsidR="00EA2FF0" w:rsidRPr="006C2242">
        <w:rPr>
          <w:rFonts w:ascii="Rubik" w:eastAsia="Times New Roman" w:hAnsi="Rubik" w:cs="Rubik"/>
          <w:bCs/>
          <w:kern w:val="2"/>
          <w:sz w:val="20"/>
          <w:szCs w:val="20"/>
        </w:rPr>
        <w:t>k</w:t>
      </w:r>
      <w:r w:rsidRPr="006C2242">
        <w:rPr>
          <w:rFonts w:ascii="Rubik" w:eastAsia="Times New Roman" w:hAnsi="Rubik" w:cs="Rubik"/>
          <w:bCs/>
          <w:kern w:val="2"/>
          <w:sz w:val="20"/>
          <w:szCs w:val="20"/>
        </w:rPr>
        <w:t>nowledge.</w:t>
      </w:r>
    </w:p>
    <w:p w14:paraId="55316065" w14:textId="1998BF4E" w:rsidR="0023315C" w:rsidRPr="006C2242" w:rsidRDefault="005F1D1F" w:rsidP="0024501C">
      <w:pPr>
        <w:numPr>
          <w:ilvl w:val="0"/>
          <w:numId w:val="6"/>
        </w:numPr>
        <w:suppressAutoHyphens/>
        <w:spacing w:after="0" w:line="240" w:lineRule="auto"/>
        <w:ind w:left="709" w:hanging="218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  <w:r w:rsidRPr="006C2242">
        <w:rPr>
          <w:rFonts w:ascii="Rubik" w:eastAsia="Times New Roman" w:hAnsi="Rubik" w:cs="Rubik"/>
          <w:bCs/>
          <w:kern w:val="2"/>
          <w:sz w:val="20"/>
          <w:szCs w:val="20"/>
        </w:rPr>
        <w:t xml:space="preserve">Must be </w:t>
      </w:r>
      <w:r w:rsidR="00472921" w:rsidRPr="006C2242">
        <w:rPr>
          <w:rFonts w:ascii="Rubik" w:eastAsia="Times New Roman" w:hAnsi="Rubik" w:cs="Rubik"/>
          <w:bCs/>
          <w:kern w:val="2"/>
          <w:sz w:val="20"/>
          <w:szCs w:val="20"/>
        </w:rPr>
        <w:t xml:space="preserve">proficient </w:t>
      </w:r>
      <w:r w:rsidRPr="006C2242">
        <w:rPr>
          <w:rFonts w:ascii="Rubik" w:eastAsia="Times New Roman" w:hAnsi="Rubik" w:cs="Rubik"/>
          <w:bCs/>
          <w:kern w:val="2"/>
          <w:sz w:val="20"/>
          <w:szCs w:val="20"/>
        </w:rPr>
        <w:t xml:space="preserve">in finding </w:t>
      </w:r>
      <w:r w:rsidR="00472921" w:rsidRPr="006C2242">
        <w:rPr>
          <w:rFonts w:ascii="Rubik" w:eastAsia="Times New Roman" w:hAnsi="Rubik" w:cs="Rubik"/>
          <w:bCs/>
          <w:kern w:val="2"/>
          <w:sz w:val="20"/>
          <w:szCs w:val="20"/>
        </w:rPr>
        <w:t xml:space="preserve">new stock, </w:t>
      </w:r>
      <w:r w:rsidR="00B200CC" w:rsidRPr="006C2242">
        <w:rPr>
          <w:rFonts w:ascii="Rubik" w:eastAsia="Times New Roman" w:hAnsi="Rubik" w:cs="Rubik"/>
          <w:bCs/>
          <w:kern w:val="2"/>
          <w:sz w:val="20"/>
          <w:szCs w:val="20"/>
        </w:rPr>
        <w:t xml:space="preserve">accurately evaluating </w:t>
      </w:r>
      <w:r w:rsidR="00ED034C" w:rsidRPr="006C2242">
        <w:rPr>
          <w:rFonts w:ascii="Rubik" w:eastAsia="Times New Roman" w:hAnsi="Rubik" w:cs="Rubik"/>
          <w:bCs/>
          <w:kern w:val="2"/>
          <w:sz w:val="20"/>
          <w:szCs w:val="20"/>
        </w:rPr>
        <w:t>vehicles, and selling vehicles.</w:t>
      </w:r>
    </w:p>
    <w:p w14:paraId="60D3B0E5" w14:textId="77777777" w:rsidR="00525F68" w:rsidRPr="00957407" w:rsidRDefault="00525F68" w:rsidP="00525F68">
      <w:pPr>
        <w:suppressAutoHyphens/>
        <w:spacing w:before="120" w:after="0" w:line="240" w:lineRule="auto"/>
        <w:ind w:left="709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</w:p>
    <w:tbl>
      <w:tblPr>
        <w:tblW w:w="96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06"/>
      </w:tblGrid>
      <w:tr w:rsidR="007A649F" w:rsidRPr="00957407" w14:paraId="6671C050" w14:textId="77777777" w:rsidTr="007A649F">
        <w:tc>
          <w:tcPr>
            <w:tcW w:w="9606" w:type="dxa"/>
            <w:shd w:val="clear" w:color="auto" w:fill="050E24"/>
          </w:tcPr>
          <w:p w14:paraId="45EC8A95" w14:textId="7217F886" w:rsidR="007A649F" w:rsidRPr="00957407" w:rsidRDefault="00434170" w:rsidP="007A649F">
            <w:pPr>
              <w:spacing w:after="0" w:line="240" w:lineRule="auto"/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</w:rPr>
            </w:pPr>
            <w:r w:rsidRPr="00957407"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3D2572A9" wp14:editId="4CBDFE0D">
                      <wp:simplePos x="0" y="0"/>
                      <wp:positionH relativeFrom="column">
                        <wp:posOffset>4530090</wp:posOffset>
                      </wp:positionH>
                      <wp:positionV relativeFrom="paragraph">
                        <wp:posOffset>125730</wp:posOffset>
                      </wp:positionV>
                      <wp:extent cx="297180" cy="198120"/>
                      <wp:effectExtent l="0" t="0" r="7620" b="0"/>
                      <wp:wrapNone/>
                      <wp:docPr id="1673616092" name="Rectangle 1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97180" cy="1981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23C99B1" w14:textId="77777777" w:rsidR="007A649F" w:rsidRDefault="007A649F" w:rsidP="007A649F">
                                  <w:r>
                                    <w:sym w:font="Wingdings" w:char="F0FC"/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D2572A9" id="Rectangle 13" o:spid="_x0000_s1026" style="position:absolute;margin-left:356.7pt;margin-top:9.9pt;width:23.4pt;height:15.6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">
                      <v:textbox>
                        <w:txbxContent>
                          <w:p w14:paraId="623C99B1" w14:textId="77777777" w:rsidR="007A649F" w:rsidRDefault="007A649F" w:rsidP="007A649F">
                            <w:r>
                              <w:sym w:font="Wingdings" w:char="F0FC"/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4C13A3" w:rsidRPr="00957407"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2942C6F3" wp14:editId="54648937">
                      <wp:simplePos x="0" y="0"/>
                      <wp:positionH relativeFrom="column">
                        <wp:posOffset>3362325</wp:posOffset>
                      </wp:positionH>
                      <wp:positionV relativeFrom="paragraph">
                        <wp:posOffset>118110</wp:posOffset>
                      </wp:positionV>
                      <wp:extent cx="297180" cy="198120"/>
                      <wp:effectExtent l="0" t="0" r="7620" b="0"/>
                      <wp:wrapNone/>
                      <wp:docPr id="1164585742" name="Rectangle 1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97180" cy="1981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9E100C1" w14:textId="77777777" w:rsidR="007A649F" w:rsidRDefault="007A649F" w:rsidP="007A649F">
                                  <w:r>
                                    <w:sym w:font="Wingdings" w:char="F0FC"/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942C6F3" id="Rectangle 11" o:spid="_x0000_s1027" style="position:absolute;margin-left:264.75pt;margin-top:9.3pt;width:23.4pt;height:15.6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">
                      <v:textbox>
                        <w:txbxContent>
                          <w:p w14:paraId="49E100C1" w14:textId="77777777" w:rsidR="007A649F" w:rsidRDefault="007A649F" w:rsidP="007A649F">
                            <w:r>
                              <w:sym w:font="Wingdings" w:char="F0FC"/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7A649F" w:rsidRPr="00957407"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3D22C87E" wp14:editId="20DE07DB">
                      <wp:simplePos x="0" y="0"/>
                      <wp:positionH relativeFrom="column">
                        <wp:posOffset>1602105</wp:posOffset>
                      </wp:positionH>
                      <wp:positionV relativeFrom="paragraph">
                        <wp:posOffset>125730</wp:posOffset>
                      </wp:positionV>
                      <wp:extent cx="297180" cy="198120"/>
                      <wp:effectExtent l="0" t="0" r="7620" b="0"/>
                      <wp:wrapNone/>
                      <wp:docPr id="1017439555" name="Rectangle 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97180" cy="1981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7E6C3B4" w14:textId="77777777" w:rsidR="007A649F" w:rsidRDefault="007A649F" w:rsidP="007A649F">
                                  <w:r>
                                    <w:sym w:font="Wingdings" w:char="F0FC"/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D22C87E" id="Rectangle 9" o:spid="_x0000_s1028" style="position:absolute;margin-left:126.15pt;margin-top:9.9pt;width:23.4pt;height:15.6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">
                      <v:textbox>
                        <w:txbxContent>
                          <w:p w14:paraId="57E6C3B4" w14:textId="77777777" w:rsidR="007A649F" w:rsidRDefault="007A649F" w:rsidP="007A649F">
                            <w:r>
                              <w:sym w:font="Wingdings" w:char="F0FC"/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  <w:p w14:paraId="1E8D5524" w14:textId="3EDA3D3B" w:rsidR="007A649F" w:rsidRPr="00957407" w:rsidRDefault="006171E8" w:rsidP="007A649F">
            <w:pPr>
              <w:tabs>
                <w:tab w:val="left" w:pos="3060"/>
                <w:tab w:val="left" w:pos="3675"/>
                <w:tab w:val="left" w:pos="5790"/>
                <w:tab w:val="left" w:pos="7695"/>
              </w:tabs>
              <w:spacing w:after="0" w:line="240" w:lineRule="auto"/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</w:rPr>
            </w:pPr>
            <w:r w:rsidRPr="00957407"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50D29ED4" wp14:editId="71696617">
                      <wp:simplePos x="0" y="0"/>
                      <wp:positionH relativeFrom="column">
                        <wp:posOffset>-7620</wp:posOffset>
                      </wp:positionH>
                      <wp:positionV relativeFrom="paragraph">
                        <wp:posOffset>10795</wp:posOffset>
                      </wp:positionV>
                      <wp:extent cx="1560195" cy="769620"/>
                      <wp:effectExtent l="0" t="0" r="1905" b="0"/>
                      <wp:wrapNone/>
                      <wp:docPr id="1494673931" name="Rectangle 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60195" cy="7696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AEEB731" w14:textId="77777777" w:rsidR="007A649F" w:rsidRPr="00533189" w:rsidRDefault="007A649F" w:rsidP="007A649F">
                                  <w:pPr>
                                    <w:jc w:val="center"/>
                                    <w:rPr>
                                      <w:rFonts w:ascii="Rubik" w:hAnsi="Rubik" w:cs="Rubik"/>
                                      <w:b/>
                                      <w:bCs/>
                                      <w:sz w:val="18"/>
                                      <w:szCs w:val="18"/>
                                      <w:lang w:val="en-US"/>
                                    </w:rPr>
                                  </w:pPr>
                                  <w:r w:rsidRPr="00533189">
                                    <w:rPr>
                                      <w:rFonts w:ascii="Rubik" w:hAnsi="Rubik" w:cs="Rubik"/>
                                      <w:b/>
                                      <w:bCs/>
                                      <w:sz w:val="18"/>
                                      <w:szCs w:val="18"/>
                                      <w:lang w:val="en-US"/>
                                    </w:rPr>
                                    <w:t xml:space="preserve">In return for your expertise the </w:t>
                                  </w:r>
                                  <w:r>
                                    <w:rPr>
                                      <w:rFonts w:ascii="Rubik" w:hAnsi="Rubik" w:cs="Rubik"/>
                                      <w:b/>
                                      <w:bCs/>
                                      <w:sz w:val="18"/>
                                      <w:szCs w:val="18"/>
                                      <w:lang w:val="en-US"/>
                                    </w:rPr>
                                    <w:t>successful</w:t>
                                  </w:r>
                                  <w:r w:rsidRPr="00533189">
                                    <w:rPr>
                                      <w:rFonts w:ascii="Rubik" w:hAnsi="Rubik" w:cs="Rubik"/>
                                      <w:b/>
                                      <w:bCs/>
                                      <w:sz w:val="18"/>
                                      <w:szCs w:val="18"/>
                                      <w:lang w:val="en-US"/>
                                    </w:rPr>
                                    <w:t xml:space="preserve"> candidate</w:t>
                                  </w:r>
                                  <w:r>
                                    <w:rPr>
                                      <w:rFonts w:ascii="Rubik" w:hAnsi="Rubik" w:cs="Rubik"/>
                                      <w:b/>
                                      <w:bCs/>
                                      <w:sz w:val="18"/>
                                      <w:szCs w:val="18"/>
                                      <w:lang w:val="en-US"/>
                                    </w:rPr>
                                    <w:t xml:space="preserve"> </w:t>
                                  </w:r>
                                  <w:r w:rsidRPr="00533189">
                                    <w:rPr>
                                      <w:rFonts w:ascii="Rubik" w:hAnsi="Rubik" w:cs="Rubik"/>
                                      <w:b/>
                                      <w:bCs/>
                                      <w:sz w:val="18"/>
                                      <w:szCs w:val="18"/>
                                      <w:lang w:val="en-US"/>
                                    </w:rPr>
                                    <w:t>will be offered:</w:t>
                                  </w:r>
                                </w:p>
                                <w:p w14:paraId="42F6B4BB" w14:textId="77777777" w:rsidR="007A649F" w:rsidRDefault="007A649F" w:rsidP="007A649F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0D29ED4" id="Rectangle 7" o:spid="_x0000_s1029" style="position:absolute;margin-left:-.6pt;margin-top:.85pt;width:122.85pt;height:60.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">
                      <v:textbox>
                        <w:txbxContent>
                          <w:p w14:paraId="4AEEB731" w14:textId="77777777" w:rsidR="007A649F" w:rsidRPr="00533189" w:rsidRDefault="007A649F" w:rsidP="007A649F">
                            <w:pPr>
                              <w:jc w:val="center"/>
                              <w:rPr>
                                <w:rFonts w:ascii="Rubik" w:hAnsi="Rubik" w:cs="Rubik"/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</w:pPr>
                            <w:r w:rsidRPr="00533189">
                              <w:rPr>
                                <w:rFonts w:ascii="Rubik" w:hAnsi="Rubik" w:cs="Rubik"/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  <w:t xml:space="preserve">In return for your expertise the </w:t>
                            </w:r>
                            <w:r>
                              <w:rPr>
                                <w:rFonts w:ascii="Rubik" w:hAnsi="Rubik" w:cs="Rubik"/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  <w:t>successful</w:t>
                            </w:r>
                            <w:r w:rsidRPr="00533189">
                              <w:rPr>
                                <w:rFonts w:ascii="Rubik" w:hAnsi="Rubik" w:cs="Rubik"/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  <w:t xml:space="preserve"> candidate</w:t>
                            </w:r>
                            <w:r>
                              <w:rPr>
                                <w:rFonts w:ascii="Rubik" w:hAnsi="Rubik" w:cs="Rubik"/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r w:rsidRPr="00533189">
                              <w:rPr>
                                <w:rFonts w:ascii="Rubik" w:hAnsi="Rubik" w:cs="Rubik"/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  <w:t>will be offered:</w:t>
                            </w:r>
                          </w:p>
                          <w:p w14:paraId="42F6B4BB" w14:textId="77777777" w:rsidR="007A649F" w:rsidRDefault="007A649F" w:rsidP="007A649F"/>
                        </w:txbxContent>
                      </v:textbox>
                    </v:rect>
                  </w:pict>
                </mc:Fallback>
              </mc:AlternateContent>
            </w:r>
            <w:r w:rsidR="007A649F" w:rsidRPr="00957407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</w:rPr>
              <w:tab/>
              <w:t xml:space="preserve"> </w:t>
            </w:r>
            <w:r w:rsidR="007A649F" w:rsidRPr="00957407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>Market related salary</w:t>
            </w:r>
            <w:r w:rsidR="0086078F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 xml:space="preserve">          </w:t>
            </w:r>
            <w:r w:rsidR="0024501C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 xml:space="preserve">   </w:t>
            </w:r>
            <w:r w:rsidR="007A649F" w:rsidRPr="00957407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>Medical Aid</w:t>
            </w:r>
            <w:r w:rsidR="00EB455F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 xml:space="preserve">          </w:t>
            </w:r>
            <w:r w:rsidR="0024501C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 xml:space="preserve">      </w:t>
            </w:r>
            <w:r w:rsidR="00EB455F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 xml:space="preserve"> </w:t>
            </w:r>
            <w:r w:rsidR="007A649F" w:rsidRPr="00957407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>Company</w:t>
            </w:r>
            <w:r w:rsidR="00EB455F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 xml:space="preserve"> </w:t>
            </w:r>
            <w:r w:rsidR="007A649F" w:rsidRPr="00957407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>Vehicle</w:t>
            </w:r>
          </w:p>
          <w:p w14:paraId="2F0805D8" w14:textId="77777777" w:rsidR="007A649F" w:rsidRPr="00957407" w:rsidRDefault="007A649F" w:rsidP="007A649F">
            <w:pPr>
              <w:spacing w:after="0" w:line="240" w:lineRule="auto"/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</w:rPr>
            </w:pPr>
          </w:p>
          <w:p w14:paraId="61D4F90C" w14:textId="6B68ADEE" w:rsidR="007A649F" w:rsidRPr="00957407" w:rsidRDefault="004C13A3" w:rsidP="007A649F">
            <w:pPr>
              <w:tabs>
                <w:tab w:val="left" w:pos="3119"/>
                <w:tab w:val="left" w:pos="5880"/>
                <w:tab w:val="left" w:pos="7755"/>
              </w:tabs>
              <w:spacing w:after="0" w:line="240" w:lineRule="auto"/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</w:rPr>
            </w:pPr>
            <w:r w:rsidRPr="00957407"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3E43BC91" wp14:editId="0DA9F472">
                      <wp:simplePos x="0" y="0"/>
                      <wp:positionH relativeFrom="column">
                        <wp:posOffset>3347085</wp:posOffset>
                      </wp:positionH>
                      <wp:positionV relativeFrom="paragraph">
                        <wp:posOffset>136525</wp:posOffset>
                      </wp:positionV>
                      <wp:extent cx="297180" cy="198120"/>
                      <wp:effectExtent l="0" t="0" r="7620" b="0"/>
                      <wp:wrapNone/>
                      <wp:docPr id="1097753411" name="Rectangle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97180" cy="1981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F07D9D6" w14:textId="77777777" w:rsidR="007A649F" w:rsidRDefault="007A649F" w:rsidP="007A649F">
                                  <w:r>
                                    <w:sym w:font="Wingdings" w:char="F0FC"/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E43BC91" id="Rectangle 3" o:spid="_x0000_s1030" style="position:absolute;margin-left:263.55pt;margin-top:10.75pt;width:23.4pt;height:15.6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">
                      <v:textbox>
                        <w:txbxContent>
                          <w:p w14:paraId="0F07D9D6" w14:textId="77777777" w:rsidR="007A649F" w:rsidRDefault="007A649F" w:rsidP="007A649F">
                            <w:r>
                              <w:sym w:font="Wingdings" w:char="F0FC"/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7A649F" w:rsidRPr="00957407"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0645204A" wp14:editId="5364E472">
                      <wp:simplePos x="0" y="0"/>
                      <wp:positionH relativeFrom="column">
                        <wp:posOffset>1611630</wp:posOffset>
                      </wp:positionH>
                      <wp:positionV relativeFrom="paragraph">
                        <wp:posOffset>144780</wp:posOffset>
                      </wp:positionV>
                      <wp:extent cx="297180" cy="198120"/>
                      <wp:effectExtent l="0" t="0" r="7620" b="0"/>
                      <wp:wrapNone/>
                      <wp:docPr id="2145117738" name="Rectangle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97180" cy="1981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B3C90B4" w14:textId="77777777" w:rsidR="007A649F" w:rsidRDefault="007A649F" w:rsidP="007A649F">
                                  <w:r>
                                    <w:sym w:font="Wingdings" w:char="F0FC"/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645204A" id="Rectangle 1" o:spid="_x0000_s1031" style="position:absolute;margin-left:126.9pt;margin-top:11.4pt;width:23.4pt;height:15.6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">
                      <v:textbox>
                        <w:txbxContent>
                          <w:p w14:paraId="3B3C90B4" w14:textId="77777777" w:rsidR="007A649F" w:rsidRDefault="007A649F" w:rsidP="007A649F">
                            <w:r>
                              <w:sym w:font="Wingdings" w:char="F0FC"/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7A649F" w:rsidRPr="00957407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</w:rPr>
              <w:tab/>
            </w:r>
          </w:p>
          <w:p w14:paraId="4263296F" w14:textId="03441F29" w:rsidR="007A649F" w:rsidRPr="00957407" w:rsidRDefault="007A649F" w:rsidP="007A649F">
            <w:pPr>
              <w:tabs>
                <w:tab w:val="left" w:pos="3119"/>
                <w:tab w:val="left" w:pos="5880"/>
                <w:tab w:val="left" w:pos="7755"/>
              </w:tabs>
              <w:spacing w:after="0" w:line="240" w:lineRule="auto"/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</w:pPr>
            <w:r w:rsidRPr="00957407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>Profit sharing</w:t>
            </w:r>
            <w:r w:rsidRPr="00957407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ab/>
              <w:t>Pension Fund</w:t>
            </w:r>
            <w:r w:rsidR="0086078F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 xml:space="preserve">                       </w:t>
            </w:r>
            <w:r w:rsidR="0024501C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 xml:space="preserve">         </w:t>
            </w:r>
            <w:r w:rsidR="004629CD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>Commission</w:t>
            </w:r>
          </w:p>
          <w:p w14:paraId="71396CA0" w14:textId="77777777" w:rsidR="007A649F" w:rsidRPr="00957407" w:rsidRDefault="007A649F" w:rsidP="007A649F">
            <w:pPr>
              <w:tabs>
                <w:tab w:val="left" w:pos="3119"/>
                <w:tab w:val="left" w:pos="5880"/>
                <w:tab w:val="left" w:pos="7755"/>
              </w:tabs>
              <w:spacing w:after="0" w:line="240" w:lineRule="auto"/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</w:pPr>
          </w:p>
          <w:p w14:paraId="43092625" w14:textId="77777777" w:rsidR="007A649F" w:rsidRPr="00957407" w:rsidRDefault="007A649F" w:rsidP="007A649F">
            <w:pPr>
              <w:tabs>
                <w:tab w:val="left" w:pos="3119"/>
                <w:tab w:val="left" w:pos="5880"/>
                <w:tab w:val="left" w:pos="7755"/>
              </w:tabs>
              <w:spacing w:after="0" w:line="240" w:lineRule="auto"/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</w:rPr>
            </w:pPr>
          </w:p>
          <w:p w14:paraId="51092232" w14:textId="77777777" w:rsidR="007A649F" w:rsidRPr="00957407" w:rsidRDefault="007A649F" w:rsidP="007A649F">
            <w:pPr>
              <w:spacing w:after="0" w:line="240" w:lineRule="auto"/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</w:rPr>
            </w:pPr>
          </w:p>
        </w:tc>
      </w:tr>
    </w:tbl>
    <w:p w14:paraId="34EBA956" w14:textId="77777777" w:rsidR="007A649F" w:rsidRPr="00957407" w:rsidRDefault="007A649F" w:rsidP="007A649F">
      <w:pPr>
        <w:spacing w:after="0" w:line="240" w:lineRule="auto"/>
        <w:rPr>
          <w:rFonts w:ascii="Rubik" w:eastAsia="Aptos" w:hAnsi="Rubik" w:cs="Rubik"/>
          <w:kern w:val="2"/>
          <w:sz w:val="20"/>
          <w:szCs w:val="20"/>
        </w:rPr>
      </w:pPr>
    </w:p>
    <w:p w14:paraId="4FCC0DC6" w14:textId="4CAFA030" w:rsidR="007A649F" w:rsidRDefault="007A649F" w:rsidP="007C44BE">
      <w:pPr>
        <w:spacing w:after="0" w:line="240" w:lineRule="auto"/>
        <w:rPr>
          <w:rFonts w:ascii="Rubik" w:eastAsia="Times New Roman" w:hAnsi="Rubik" w:cs="Rubik"/>
          <w:bCs/>
          <w:kern w:val="2"/>
          <w:sz w:val="20"/>
          <w:szCs w:val="20"/>
          <w:lang w:val="en-US"/>
        </w:rPr>
      </w:pPr>
      <w:r w:rsidRPr="00493C29">
        <w:rPr>
          <w:rFonts w:ascii="Rubik" w:eastAsia="Times New Roman" w:hAnsi="Rubik" w:cs="Rubik"/>
          <w:bCs/>
          <w:kern w:val="2"/>
          <w:sz w:val="20"/>
          <w:szCs w:val="20"/>
          <w:lang w:val="en-US"/>
        </w:rPr>
        <w:t xml:space="preserve">To become a part of Westvaal </w:t>
      </w:r>
      <w:r w:rsidR="00DC21E0">
        <w:rPr>
          <w:rFonts w:ascii="Rubik" w:eastAsia="Times New Roman" w:hAnsi="Rubik" w:cs="Rubik"/>
          <w:bCs/>
          <w:kern w:val="2"/>
          <w:sz w:val="20"/>
          <w:szCs w:val="20"/>
          <w:lang w:val="en-US"/>
        </w:rPr>
        <w:t>Secunda</w:t>
      </w:r>
      <w:r w:rsidRPr="00493C29">
        <w:rPr>
          <w:rFonts w:ascii="Rubik" w:eastAsia="Times New Roman" w:hAnsi="Rubik" w:cs="Rubik"/>
          <w:bCs/>
          <w:kern w:val="2"/>
          <w:sz w:val="20"/>
          <w:szCs w:val="20"/>
          <w:lang w:val="en-US"/>
        </w:rPr>
        <w:t xml:space="preserve"> e-mail a comprehensive CV to the Dealer Princip</w:t>
      </w:r>
      <w:r w:rsidR="007B6FCC" w:rsidRPr="00493C29">
        <w:rPr>
          <w:rFonts w:ascii="Rubik" w:eastAsia="Times New Roman" w:hAnsi="Rubik" w:cs="Rubik"/>
          <w:bCs/>
          <w:kern w:val="2"/>
          <w:sz w:val="20"/>
          <w:szCs w:val="20"/>
          <w:lang w:val="en-US"/>
        </w:rPr>
        <w:t>al</w:t>
      </w:r>
      <w:r w:rsidRPr="00493C29">
        <w:rPr>
          <w:rFonts w:ascii="Rubik" w:eastAsia="Times New Roman" w:hAnsi="Rubik" w:cs="Rubik"/>
          <w:bCs/>
          <w:kern w:val="2"/>
          <w:sz w:val="20"/>
          <w:szCs w:val="20"/>
          <w:lang w:val="en-US"/>
        </w:rPr>
        <w:t xml:space="preserve"> </w:t>
      </w:r>
      <w:r w:rsidR="00DC21E0" w:rsidRPr="00DC21E0">
        <w:rPr>
          <w:rFonts w:ascii="Rubik" w:eastAsia="Times New Roman" w:hAnsi="Rubik" w:cs="Rubik"/>
          <w:bCs/>
          <w:kern w:val="2"/>
          <w:sz w:val="20"/>
          <w:szCs w:val="20"/>
          <w:lang w:val="en-US"/>
        </w:rPr>
        <w:t xml:space="preserve">Philip Luwes </w:t>
      </w:r>
      <w:hyperlink r:id="rId7" w:history="1">
        <w:r w:rsidR="00DC21E0" w:rsidRPr="00753C79">
          <w:rPr>
            <w:rStyle w:val="Hyperlink"/>
            <w:rFonts w:ascii="Rubik" w:eastAsia="Times New Roman" w:hAnsi="Rubik" w:cs="Rubik"/>
            <w:bCs/>
            <w:kern w:val="2"/>
            <w:sz w:val="20"/>
            <w:szCs w:val="20"/>
            <w:lang w:val="en-US"/>
          </w:rPr>
          <w:t>philip.luwes@westvaal.co.za</w:t>
        </w:r>
      </w:hyperlink>
      <w:r w:rsidR="00DC21E0">
        <w:rPr>
          <w:rFonts w:ascii="Rubik" w:eastAsia="Times New Roman" w:hAnsi="Rubik" w:cs="Rubik"/>
          <w:bCs/>
          <w:kern w:val="2"/>
          <w:sz w:val="20"/>
          <w:szCs w:val="20"/>
          <w:lang w:val="en-US"/>
        </w:rPr>
        <w:t xml:space="preserve"> </w:t>
      </w:r>
      <w:r w:rsidRPr="00493C29">
        <w:rPr>
          <w:rFonts w:ascii="Rubik" w:eastAsia="Times New Roman" w:hAnsi="Rubik" w:cs="Rubik"/>
          <w:bCs/>
          <w:kern w:val="2"/>
          <w:sz w:val="20"/>
          <w:szCs w:val="20"/>
          <w:lang w:val="en-US"/>
        </w:rPr>
        <w:t xml:space="preserve">and/or the </w:t>
      </w:r>
      <w:r w:rsidR="0024501C" w:rsidRPr="00493C29">
        <w:rPr>
          <w:rFonts w:ascii="Rubik" w:eastAsia="Times New Roman" w:hAnsi="Rubik" w:cs="Rubik"/>
          <w:bCs/>
          <w:kern w:val="2"/>
          <w:sz w:val="20"/>
          <w:szCs w:val="20"/>
          <w:lang w:val="en-US"/>
        </w:rPr>
        <w:t xml:space="preserve">Regional HR Manager Adele Sebastian at </w:t>
      </w:r>
      <w:hyperlink r:id="rId8" w:history="1">
        <w:r w:rsidR="0024501C" w:rsidRPr="00493C29">
          <w:rPr>
            <w:rStyle w:val="Hyperlink"/>
            <w:rFonts w:ascii="Rubik" w:eastAsia="Times New Roman" w:hAnsi="Rubik" w:cs="Rubik"/>
            <w:bCs/>
            <w:kern w:val="2"/>
            <w:sz w:val="20"/>
            <w:szCs w:val="20"/>
            <w:lang w:val="en-US"/>
          </w:rPr>
          <w:t>adeles@westvaal.co.za</w:t>
        </w:r>
      </w:hyperlink>
      <w:r w:rsidR="0024501C" w:rsidRPr="00493C29">
        <w:rPr>
          <w:rFonts w:ascii="Rubik" w:eastAsia="Times New Roman" w:hAnsi="Rubik" w:cs="Rubik"/>
          <w:bCs/>
          <w:kern w:val="2"/>
          <w:sz w:val="20"/>
          <w:szCs w:val="20"/>
          <w:lang w:val="en-US"/>
        </w:rPr>
        <w:t xml:space="preserve"> </w:t>
      </w:r>
    </w:p>
    <w:p w14:paraId="18E76594" w14:textId="77777777" w:rsidR="00DC21E0" w:rsidRPr="00493C29" w:rsidRDefault="00DC21E0" w:rsidP="007C44BE">
      <w:pPr>
        <w:spacing w:after="0" w:line="240" w:lineRule="auto"/>
        <w:rPr>
          <w:rFonts w:ascii="Rubik" w:eastAsia="Times New Roman" w:hAnsi="Rubik" w:cs="Rubik"/>
          <w:bCs/>
          <w:kern w:val="2"/>
          <w:sz w:val="20"/>
          <w:szCs w:val="20"/>
          <w:lang w:val="en-US"/>
        </w:rPr>
      </w:pPr>
    </w:p>
    <w:p w14:paraId="232F8A33" w14:textId="4014385D" w:rsidR="00E572E9" w:rsidRDefault="007A649F" w:rsidP="007C44BE">
      <w:pPr>
        <w:spacing w:after="0" w:line="240" w:lineRule="auto"/>
        <w:rPr>
          <w:rFonts w:ascii="Rubik" w:eastAsia="Times New Roman" w:hAnsi="Rubik" w:cs="Rubik"/>
          <w:bCs/>
          <w:kern w:val="2"/>
          <w:sz w:val="20"/>
          <w:szCs w:val="20"/>
          <w:lang w:val="en-US"/>
        </w:rPr>
      </w:pPr>
      <w:r w:rsidRPr="00493C29">
        <w:rPr>
          <w:rFonts w:ascii="Rubik" w:eastAsia="Times New Roman" w:hAnsi="Rubik" w:cs="Rubik"/>
          <w:bCs/>
          <w:kern w:val="2"/>
          <w:sz w:val="20"/>
          <w:szCs w:val="20"/>
          <w:lang w:val="en-US"/>
        </w:rPr>
        <w:t>If you have not been contacted within two weeks of the closing date, please consider your application as unsuccessful.</w:t>
      </w:r>
    </w:p>
    <w:p w14:paraId="65B7200B" w14:textId="77777777" w:rsidR="00DC21E0" w:rsidRPr="00493C29" w:rsidRDefault="00DC21E0" w:rsidP="007C44BE">
      <w:pPr>
        <w:spacing w:after="0" w:line="240" w:lineRule="auto"/>
        <w:rPr>
          <w:rFonts w:ascii="Rubik" w:eastAsia="Times New Roman" w:hAnsi="Rubik" w:cs="Rubik"/>
          <w:bCs/>
          <w:kern w:val="2"/>
          <w:sz w:val="20"/>
          <w:szCs w:val="20"/>
          <w:lang w:val="en-US"/>
        </w:rPr>
      </w:pPr>
    </w:p>
    <w:p w14:paraId="75595473" w14:textId="5DCCB9EF" w:rsidR="007C44BE" w:rsidRDefault="0005725D" w:rsidP="007A649F">
      <w:pPr>
        <w:rPr>
          <w:rFonts w:ascii="Rubik" w:eastAsia="Times New Roman" w:hAnsi="Rubik" w:cs="Rubik"/>
          <w:b/>
          <w:kern w:val="2"/>
          <w:lang w:val="en-US"/>
        </w:rPr>
      </w:pPr>
      <w:r w:rsidRPr="0024501C">
        <w:rPr>
          <w:rFonts w:ascii="Rubik" w:eastAsia="Times New Roman" w:hAnsi="Rubik" w:cs="Rubik"/>
          <w:b/>
          <w:kern w:val="2"/>
          <w:lang w:val="en-US"/>
        </w:rPr>
        <w:t xml:space="preserve">Closing date: </w:t>
      </w:r>
      <w:r w:rsidR="00DC21E0">
        <w:rPr>
          <w:rFonts w:ascii="Rubik" w:eastAsia="Times New Roman" w:hAnsi="Rubik" w:cs="Rubik"/>
          <w:b/>
          <w:kern w:val="2"/>
          <w:lang w:val="en-US"/>
        </w:rPr>
        <w:t>4 December 2025</w:t>
      </w:r>
    </w:p>
    <w:tbl>
      <w:tblPr>
        <w:tblW w:w="9780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58"/>
        <w:gridCol w:w="7522"/>
      </w:tblGrid>
      <w:tr w:rsidR="007C44BE" w:rsidRPr="007C44BE" w14:paraId="4427AB74" w14:textId="77777777">
        <w:trPr>
          <w:tblCellSpacing w:w="0" w:type="dxa"/>
        </w:trPr>
        <w:tc>
          <w:tcPr>
            <w:tcW w:w="2400" w:type="dxa"/>
            <w:vAlign w:val="center"/>
            <w:hideMark/>
          </w:tcPr>
          <w:p w14:paraId="49ABE819" w14:textId="77777777" w:rsidR="007C44BE" w:rsidRPr="007C44BE" w:rsidRDefault="007C44BE" w:rsidP="007C44BE">
            <w:pPr>
              <w:rPr>
                <w:rFonts w:ascii="Rubik" w:eastAsia="Times New Roman" w:hAnsi="Rubik" w:cs="Rubik"/>
                <w:b/>
                <w:kern w:val="2"/>
              </w:rPr>
            </w:pPr>
          </w:p>
        </w:tc>
        <w:tc>
          <w:tcPr>
            <w:tcW w:w="7995" w:type="dxa"/>
            <w:hideMark/>
          </w:tcPr>
          <w:p w14:paraId="62F3F5C0" w14:textId="53A42705" w:rsidR="007C44BE" w:rsidRPr="007C44BE" w:rsidRDefault="007C44BE" w:rsidP="007C44BE">
            <w:pPr>
              <w:rPr>
                <w:rFonts w:ascii="Rubik" w:eastAsia="Times New Roman" w:hAnsi="Rubik" w:cs="Rubik"/>
                <w:b/>
                <w:kern w:val="2"/>
              </w:rPr>
            </w:pPr>
          </w:p>
        </w:tc>
      </w:tr>
    </w:tbl>
    <w:p w14:paraId="34560F16" w14:textId="77777777" w:rsidR="007C44BE" w:rsidRPr="0024501C" w:rsidRDefault="007C44BE" w:rsidP="007A649F">
      <w:pPr>
        <w:rPr>
          <w:rFonts w:ascii="Rubik" w:eastAsia="Times New Roman" w:hAnsi="Rubik" w:cs="Rubik"/>
          <w:b/>
          <w:kern w:val="2"/>
          <w:lang w:val="en-US"/>
        </w:rPr>
      </w:pPr>
    </w:p>
    <w:sectPr w:rsidR="007C44BE" w:rsidRPr="0024501C" w:rsidSect="00393DE5">
      <w:headerReference w:type="default" r:id="rId9"/>
      <w:footerReference w:type="default" r:id="rId10"/>
      <w:pgSz w:w="11906" w:h="16838" w:code="9"/>
      <w:pgMar w:top="1440" w:right="849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796E766" w14:textId="77777777" w:rsidR="00C7712B" w:rsidRDefault="00C7712B" w:rsidP="00FF19EC">
      <w:pPr>
        <w:spacing w:after="0" w:line="240" w:lineRule="auto"/>
      </w:pPr>
      <w:r>
        <w:separator/>
      </w:r>
    </w:p>
  </w:endnote>
  <w:endnote w:type="continuationSeparator" w:id="0">
    <w:p w14:paraId="5080F7AF" w14:textId="77777777" w:rsidR="00C7712B" w:rsidRDefault="00C7712B" w:rsidP="00FF19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ubik">
    <w:altName w:val="Tahoma"/>
    <w:panose1 w:val="00000000000000000000"/>
    <w:charset w:val="00"/>
    <w:family w:val="auto"/>
    <w:pitch w:val="variable"/>
    <w:sig w:usb0="A0000A6F" w:usb1="4000205B" w:usb2="00000000" w:usb3="00000000" w:csb0="000000B7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F0DFFB2" w14:textId="77777777" w:rsidR="00FF19EC" w:rsidRDefault="00FF19EC" w:rsidP="00FF19EC">
    <w:pPr>
      <w:pStyle w:val="Footer"/>
      <w:jc w:val="right"/>
    </w:pPr>
    <w:r>
      <w:t>HR2022DM</w:t>
    </w:r>
  </w:p>
  <w:p w14:paraId="371744C7" w14:textId="77777777" w:rsidR="00FF19EC" w:rsidRDefault="00FF19EC" w:rsidP="00FF19EC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F9EF682" w14:textId="77777777" w:rsidR="00C7712B" w:rsidRDefault="00C7712B" w:rsidP="00FF19EC">
      <w:pPr>
        <w:spacing w:after="0" w:line="240" w:lineRule="auto"/>
      </w:pPr>
      <w:r>
        <w:separator/>
      </w:r>
    </w:p>
  </w:footnote>
  <w:footnote w:type="continuationSeparator" w:id="0">
    <w:p w14:paraId="2C18A201" w14:textId="77777777" w:rsidR="00C7712B" w:rsidRDefault="00C7712B" w:rsidP="00FF19E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B28A7F7" w14:textId="4871A437" w:rsidR="00C541C8" w:rsidRDefault="005A5268" w:rsidP="00393DE5">
    <w:pPr>
      <w:pStyle w:val="Header"/>
      <w:jc w:val="right"/>
    </w:pPr>
    <w:r>
      <w:tab/>
    </w:r>
    <w:r>
      <w:tab/>
    </w:r>
    <w:r w:rsidR="00393DE5">
      <w:rPr>
        <w:noProof/>
      </w:rPr>
      <w:drawing>
        <wp:inline distT="0" distB="0" distL="0" distR="0" wp14:anchorId="4AB5ABD2" wp14:editId="368D68F6">
          <wp:extent cx="3596640" cy="579120"/>
          <wp:effectExtent l="0" t="0" r="0" b="0"/>
          <wp:docPr id="1976252439" name="Picture 1976252439" descr="A black background with blue letters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black background with blue letters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596640" cy="5791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F53F95"/>
    <w:multiLevelType w:val="hybridMultilevel"/>
    <w:tmpl w:val="F770434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D36C6C"/>
    <w:multiLevelType w:val="hybridMultilevel"/>
    <w:tmpl w:val="7352B2F6"/>
    <w:lvl w:ilvl="0" w:tplc="1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372214"/>
    <w:multiLevelType w:val="hybridMultilevel"/>
    <w:tmpl w:val="1EBA17D4"/>
    <w:lvl w:ilvl="0" w:tplc="1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4100F4"/>
    <w:multiLevelType w:val="multilevel"/>
    <w:tmpl w:val="AD6A40C6"/>
    <w:lvl w:ilvl="0">
      <w:start w:val="1"/>
      <w:numFmt w:val="decimal"/>
      <w:lvlText w:val="%1"/>
      <w:lvlJc w:val="left"/>
      <w:pPr>
        <w:ind w:left="735" w:hanging="73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4" w:hanging="73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53" w:hanging="735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07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1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8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054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763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832" w:hanging="2160"/>
      </w:pPr>
      <w:rPr>
        <w:rFonts w:hint="default"/>
      </w:rPr>
    </w:lvl>
  </w:abstractNum>
  <w:abstractNum w:abstractNumId="4" w15:restartNumberingAfterBreak="0">
    <w:nsid w:val="23EF41F7"/>
    <w:multiLevelType w:val="hybridMultilevel"/>
    <w:tmpl w:val="AFE225B8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6B4DBC"/>
    <w:multiLevelType w:val="hybridMultilevel"/>
    <w:tmpl w:val="B4FA6980"/>
    <w:lvl w:ilvl="0" w:tplc="1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0FE5E59"/>
    <w:multiLevelType w:val="hybridMultilevel"/>
    <w:tmpl w:val="64E05CEC"/>
    <w:lvl w:ilvl="0" w:tplc="E2EE613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CA8724C"/>
    <w:multiLevelType w:val="hybridMultilevel"/>
    <w:tmpl w:val="A78C2FE0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C205CBC"/>
    <w:multiLevelType w:val="hybridMultilevel"/>
    <w:tmpl w:val="B0008F3A"/>
    <w:lvl w:ilvl="0" w:tplc="1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37109A5"/>
    <w:multiLevelType w:val="hybridMultilevel"/>
    <w:tmpl w:val="55D65E22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4A93572"/>
    <w:multiLevelType w:val="hybridMultilevel"/>
    <w:tmpl w:val="13A61830"/>
    <w:lvl w:ilvl="0" w:tplc="1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B676607"/>
    <w:multiLevelType w:val="hybridMultilevel"/>
    <w:tmpl w:val="B38C8908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5878387">
    <w:abstractNumId w:val="7"/>
  </w:num>
  <w:num w:numId="2" w16cid:durableId="533809114">
    <w:abstractNumId w:val="6"/>
  </w:num>
  <w:num w:numId="3" w16cid:durableId="1010520691">
    <w:abstractNumId w:val="3"/>
  </w:num>
  <w:num w:numId="4" w16cid:durableId="1266423221">
    <w:abstractNumId w:val="2"/>
  </w:num>
  <w:num w:numId="5" w16cid:durableId="40716261">
    <w:abstractNumId w:val="9"/>
  </w:num>
  <w:num w:numId="6" w16cid:durableId="1654797765">
    <w:abstractNumId w:val="4"/>
  </w:num>
  <w:num w:numId="7" w16cid:durableId="290325700">
    <w:abstractNumId w:val="10"/>
  </w:num>
  <w:num w:numId="8" w16cid:durableId="11227746">
    <w:abstractNumId w:val="5"/>
  </w:num>
  <w:num w:numId="9" w16cid:durableId="1216308413">
    <w:abstractNumId w:val="8"/>
  </w:num>
  <w:num w:numId="10" w16cid:durableId="1728720599">
    <w:abstractNumId w:val="1"/>
  </w:num>
  <w:num w:numId="11" w16cid:durableId="893588261">
    <w:abstractNumId w:val="0"/>
  </w:num>
  <w:num w:numId="12" w16cid:durableId="95749437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0tTA0MzMwMTI0MTFW0lEKTi0uzszPAykwqwUAHbeeCywAAAA="/>
  </w:docVars>
  <w:rsids>
    <w:rsidRoot w:val="00FF19EC"/>
    <w:rsid w:val="0001143A"/>
    <w:rsid w:val="00030827"/>
    <w:rsid w:val="000401AD"/>
    <w:rsid w:val="00041101"/>
    <w:rsid w:val="00045837"/>
    <w:rsid w:val="0005725D"/>
    <w:rsid w:val="000605A2"/>
    <w:rsid w:val="0008648E"/>
    <w:rsid w:val="000A0D20"/>
    <w:rsid w:val="000C0974"/>
    <w:rsid w:val="000D0CBB"/>
    <w:rsid w:val="000E336E"/>
    <w:rsid w:val="000F0547"/>
    <w:rsid w:val="0011461A"/>
    <w:rsid w:val="0012474C"/>
    <w:rsid w:val="0012654D"/>
    <w:rsid w:val="00131B4E"/>
    <w:rsid w:val="00140AAA"/>
    <w:rsid w:val="00153261"/>
    <w:rsid w:val="001538A3"/>
    <w:rsid w:val="00175872"/>
    <w:rsid w:val="00192012"/>
    <w:rsid w:val="00192FD8"/>
    <w:rsid w:val="001955BE"/>
    <w:rsid w:val="001A423B"/>
    <w:rsid w:val="001B7142"/>
    <w:rsid w:val="001F3C0D"/>
    <w:rsid w:val="0022021A"/>
    <w:rsid w:val="0023315C"/>
    <w:rsid w:val="002441BF"/>
    <w:rsid w:val="0024501C"/>
    <w:rsid w:val="00251F8E"/>
    <w:rsid w:val="00254FA1"/>
    <w:rsid w:val="002605BB"/>
    <w:rsid w:val="002659E3"/>
    <w:rsid w:val="0029483B"/>
    <w:rsid w:val="002C2CF8"/>
    <w:rsid w:val="0030160B"/>
    <w:rsid w:val="00341B5C"/>
    <w:rsid w:val="00393DE5"/>
    <w:rsid w:val="00394836"/>
    <w:rsid w:val="003D2AFA"/>
    <w:rsid w:val="003E001F"/>
    <w:rsid w:val="003F76D4"/>
    <w:rsid w:val="00400265"/>
    <w:rsid w:val="00434170"/>
    <w:rsid w:val="00447756"/>
    <w:rsid w:val="004629CD"/>
    <w:rsid w:val="00472921"/>
    <w:rsid w:val="004828B6"/>
    <w:rsid w:val="0048384C"/>
    <w:rsid w:val="0049253A"/>
    <w:rsid w:val="00493C29"/>
    <w:rsid w:val="004C13A3"/>
    <w:rsid w:val="004C5B44"/>
    <w:rsid w:val="00525AB1"/>
    <w:rsid w:val="00525F68"/>
    <w:rsid w:val="005326F1"/>
    <w:rsid w:val="00533189"/>
    <w:rsid w:val="00546863"/>
    <w:rsid w:val="0059653A"/>
    <w:rsid w:val="005A2049"/>
    <w:rsid w:val="005A5268"/>
    <w:rsid w:val="005A6F4D"/>
    <w:rsid w:val="005F1D1F"/>
    <w:rsid w:val="005F3721"/>
    <w:rsid w:val="005F3BFC"/>
    <w:rsid w:val="005F59C5"/>
    <w:rsid w:val="005F75E2"/>
    <w:rsid w:val="00612EA0"/>
    <w:rsid w:val="006171E8"/>
    <w:rsid w:val="00617DEB"/>
    <w:rsid w:val="00620A36"/>
    <w:rsid w:val="00626571"/>
    <w:rsid w:val="0063763F"/>
    <w:rsid w:val="00652224"/>
    <w:rsid w:val="0066577B"/>
    <w:rsid w:val="00665F43"/>
    <w:rsid w:val="006C2242"/>
    <w:rsid w:val="00703BD5"/>
    <w:rsid w:val="0070652E"/>
    <w:rsid w:val="00724760"/>
    <w:rsid w:val="007273ED"/>
    <w:rsid w:val="00732584"/>
    <w:rsid w:val="00764296"/>
    <w:rsid w:val="00764718"/>
    <w:rsid w:val="007661E8"/>
    <w:rsid w:val="00770FB8"/>
    <w:rsid w:val="007A649F"/>
    <w:rsid w:val="007B29B5"/>
    <w:rsid w:val="007B6FCC"/>
    <w:rsid w:val="007C2384"/>
    <w:rsid w:val="007C44BE"/>
    <w:rsid w:val="007F5CF7"/>
    <w:rsid w:val="00836BCD"/>
    <w:rsid w:val="008525D0"/>
    <w:rsid w:val="0086078F"/>
    <w:rsid w:val="008B2BB1"/>
    <w:rsid w:val="00914FDE"/>
    <w:rsid w:val="00933C2F"/>
    <w:rsid w:val="00936496"/>
    <w:rsid w:val="00957407"/>
    <w:rsid w:val="00962F8D"/>
    <w:rsid w:val="009A5928"/>
    <w:rsid w:val="009A72AA"/>
    <w:rsid w:val="009C770C"/>
    <w:rsid w:val="009F2C1A"/>
    <w:rsid w:val="00A0254F"/>
    <w:rsid w:val="00A12F7B"/>
    <w:rsid w:val="00A304ED"/>
    <w:rsid w:val="00A35547"/>
    <w:rsid w:val="00A460A8"/>
    <w:rsid w:val="00A54107"/>
    <w:rsid w:val="00A61AF6"/>
    <w:rsid w:val="00A90FE7"/>
    <w:rsid w:val="00A9166B"/>
    <w:rsid w:val="00A96F1F"/>
    <w:rsid w:val="00AA3DCA"/>
    <w:rsid w:val="00AB1CC1"/>
    <w:rsid w:val="00AB269F"/>
    <w:rsid w:val="00AC7BCC"/>
    <w:rsid w:val="00AD1084"/>
    <w:rsid w:val="00B14681"/>
    <w:rsid w:val="00B200CC"/>
    <w:rsid w:val="00B35B59"/>
    <w:rsid w:val="00B35F12"/>
    <w:rsid w:val="00B44BF7"/>
    <w:rsid w:val="00B8380C"/>
    <w:rsid w:val="00B87ADB"/>
    <w:rsid w:val="00B936FD"/>
    <w:rsid w:val="00BB01F6"/>
    <w:rsid w:val="00C0170F"/>
    <w:rsid w:val="00C11608"/>
    <w:rsid w:val="00C53080"/>
    <w:rsid w:val="00C541C8"/>
    <w:rsid w:val="00C7712B"/>
    <w:rsid w:val="00C860BC"/>
    <w:rsid w:val="00C93AE9"/>
    <w:rsid w:val="00CB1F5A"/>
    <w:rsid w:val="00CD7EB3"/>
    <w:rsid w:val="00CE3BB4"/>
    <w:rsid w:val="00D04A0F"/>
    <w:rsid w:val="00D40D0E"/>
    <w:rsid w:val="00D55044"/>
    <w:rsid w:val="00D6363A"/>
    <w:rsid w:val="00D677E0"/>
    <w:rsid w:val="00D84480"/>
    <w:rsid w:val="00D86D99"/>
    <w:rsid w:val="00DA6FB9"/>
    <w:rsid w:val="00DB5155"/>
    <w:rsid w:val="00DC21E0"/>
    <w:rsid w:val="00DD672B"/>
    <w:rsid w:val="00E00CA9"/>
    <w:rsid w:val="00E06112"/>
    <w:rsid w:val="00E55E3E"/>
    <w:rsid w:val="00E572E9"/>
    <w:rsid w:val="00E71F88"/>
    <w:rsid w:val="00E95965"/>
    <w:rsid w:val="00EA2FF0"/>
    <w:rsid w:val="00EB455F"/>
    <w:rsid w:val="00EB4C74"/>
    <w:rsid w:val="00EC51E2"/>
    <w:rsid w:val="00EC5F34"/>
    <w:rsid w:val="00ED034C"/>
    <w:rsid w:val="00EE00E8"/>
    <w:rsid w:val="00F14FB2"/>
    <w:rsid w:val="00F27F07"/>
    <w:rsid w:val="00F3366F"/>
    <w:rsid w:val="00F47886"/>
    <w:rsid w:val="00F71A46"/>
    <w:rsid w:val="00F74F52"/>
    <w:rsid w:val="00F94BD4"/>
    <w:rsid w:val="00FA771E"/>
    <w:rsid w:val="00FB494C"/>
    <w:rsid w:val="00FC72EC"/>
    <w:rsid w:val="00FF19EC"/>
    <w:rsid w:val="00FF5A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5222AE86"/>
  <w15:chartTrackingRefBased/>
  <w15:docId w15:val="{BFB66174-E4D8-4C9C-A6AB-3085674A2C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ZA" w:eastAsia="en-Z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F19EC"/>
    <w:pPr>
      <w:spacing w:after="160" w:line="259" w:lineRule="auto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F19E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F19EC"/>
  </w:style>
  <w:style w:type="paragraph" w:styleId="Footer">
    <w:name w:val="footer"/>
    <w:basedOn w:val="Normal"/>
    <w:link w:val="FooterChar"/>
    <w:uiPriority w:val="99"/>
    <w:unhideWhenUsed/>
    <w:rsid w:val="00FF19E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F19EC"/>
  </w:style>
  <w:style w:type="paragraph" w:styleId="NoSpacing">
    <w:name w:val="No Spacing"/>
    <w:uiPriority w:val="1"/>
    <w:qFormat/>
    <w:rsid w:val="00FF19EC"/>
    <w:rPr>
      <w:sz w:val="22"/>
      <w:szCs w:val="22"/>
      <w:lang w:eastAsia="en-US"/>
    </w:rPr>
  </w:style>
  <w:style w:type="table" w:styleId="TableGrid">
    <w:name w:val="Table Grid"/>
    <w:basedOn w:val="TableNormal"/>
    <w:uiPriority w:val="39"/>
    <w:rsid w:val="00FF19E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F19EC"/>
    <w:pPr>
      <w:ind w:left="720"/>
      <w:contextualSpacing/>
    </w:pPr>
  </w:style>
  <w:style w:type="character" w:styleId="Hyperlink">
    <w:name w:val="Hyperlink"/>
    <w:rsid w:val="00C541C8"/>
    <w:rPr>
      <w:color w:val="0000FF"/>
      <w:u w:val="single"/>
    </w:rPr>
  </w:style>
  <w:style w:type="character" w:styleId="UnresolvedMention">
    <w:name w:val="Unresolved Mention"/>
    <w:uiPriority w:val="99"/>
    <w:semiHidden/>
    <w:unhideWhenUsed/>
    <w:rsid w:val="0062657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deles@westvaal.co.za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philip.luwes@westvaal.co.za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84</Words>
  <Characters>1692</Characters>
  <Application>Microsoft Office Word</Application>
  <DocSecurity>0</DocSecurity>
  <Lines>50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23</CharactersWithSpaces>
  <SharedDoc>false</SharedDoc>
  <HLinks>
    <vt:vector size="12" baseType="variant">
      <vt:variant>
        <vt:i4>4784187</vt:i4>
      </vt:variant>
      <vt:variant>
        <vt:i4>3</vt:i4>
      </vt:variant>
      <vt:variant>
        <vt:i4>0</vt:i4>
      </vt:variant>
      <vt:variant>
        <vt:i4>5</vt:i4>
      </vt:variant>
      <vt:variant>
        <vt:lpwstr>mailto:karendt@westvaal.co.za</vt:lpwstr>
      </vt:variant>
      <vt:variant>
        <vt:lpwstr/>
      </vt:variant>
      <vt:variant>
        <vt:i4>8126492</vt:i4>
      </vt:variant>
      <vt:variant>
        <vt:i4>0</vt:i4>
      </vt:variant>
      <vt:variant>
        <vt:i4>0</vt:i4>
      </vt:variant>
      <vt:variant>
        <vt:i4>5</vt:i4>
      </vt:variant>
      <vt:variant>
        <vt:lpwstr>mailto:charld@westvaal.co.za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e De Jager</dc:creator>
  <cp:keywords/>
  <dc:description/>
  <cp:lastModifiedBy>Adele Sebastian</cp:lastModifiedBy>
  <cp:revision>28</cp:revision>
  <cp:lastPrinted>2025-04-30T13:49:00Z</cp:lastPrinted>
  <dcterms:created xsi:type="dcterms:W3CDTF">2025-04-25T13:08:00Z</dcterms:created>
  <dcterms:modified xsi:type="dcterms:W3CDTF">2025-11-26T14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f5066dcbc6daa44bfad3a8c7fa358625f6bb90d6cb860b39d35b3865694be3d</vt:lpwstr>
  </property>
</Properties>
</file>